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53FF" w:rsidRPr="00182A5A" w:rsidRDefault="00153886" w:rsidP="00735E08">
      <w:pPr>
        <w:spacing w:after="0"/>
        <w:rPr>
          <w:rFonts w:cs="Times New Roman"/>
          <w:b/>
          <w:szCs w:val="24"/>
        </w:rPr>
      </w:pPr>
      <w:r w:rsidRPr="00182A5A">
        <w:rPr>
          <w:rFonts w:cs="Times New Roman"/>
          <w:b/>
          <w:szCs w:val="24"/>
        </w:rPr>
        <w:t>Assignment 13</w:t>
      </w:r>
      <w:r w:rsidR="00592A5A">
        <w:rPr>
          <w:rFonts w:cs="Times New Roman"/>
          <w:b/>
          <w:szCs w:val="24"/>
        </w:rPr>
        <w:t>.1</w:t>
      </w:r>
      <w:bookmarkStart w:id="0" w:name="_GoBack"/>
      <w:bookmarkEnd w:id="0"/>
    </w:p>
    <w:p w:rsidR="00812370" w:rsidRPr="00182A5A" w:rsidRDefault="003A7523" w:rsidP="00735E08">
      <w:pPr>
        <w:spacing w:after="0"/>
        <w:ind w:firstLine="720"/>
        <w:rPr>
          <w:rFonts w:cs="Times New Roman"/>
          <w:szCs w:val="24"/>
        </w:rPr>
      </w:pPr>
      <w:r w:rsidRPr="00182A5A">
        <w:rPr>
          <w:rFonts w:cs="Times New Roman"/>
          <w:szCs w:val="24"/>
        </w:rPr>
        <w:t xml:space="preserve">I </w:t>
      </w:r>
      <w:r w:rsidR="00873C11" w:rsidRPr="00182A5A">
        <w:rPr>
          <w:rFonts w:cs="Times New Roman"/>
          <w:szCs w:val="24"/>
        </w:rPr>
        <w:t>interviewed the sales and marketing team to establish the type of reports they prepare and their decision</w:t>
      </w:r>
      <w:r w:rsidR="00434EE5" w:rsidRPr="00182A5A">
        <w:rPr>
          <w:rFonts w:cs="Times New Roman"/>
          <w:szCs w:val="24"/>
        </w:rPr>
        <w:t>-</w:t>
      </w:r>
      <w:r w:rsidR="00873C11" w:rsidRPr="00182A5A">
        <w:rPr>
          <w:rFonts w:cs="Times New Roman"/>
          <w:szCs w:val="24"/>
        </w:rPr>
        <w:t>making process based on those reports.</w:t>
      </w:r>
      <w:r w:rsidR="00D7151A" w:rsidRPr="00182A5A">
        <w:rPr>
          <w:rFonts w:cs="Times New Roman"/>
          <w:szCs w:val="24"/>
        </w:rPr>
        <w:t xml:space="preserve"> After conducting the interview, I </w:t>
      </w:r>
      <w:r w:rsidR="00434EE5" w:rsidRPr="00182A5A">
        <w:rPr>
          <w:rFonts w:cs="Times New Roman"/>
          <w:szCs w:val="24"/>
        </w:rPr>
        <w:t>established</w:t>
      </w:r>
      <w:r w:rsidR="00D7151A" w:rsidRPr="00182A5A">
        <w:rPr>
          <w:rFonts w:cs="Times New Roman"/>
          <w:szCs w:val="24"/>
        </w:rPr>
        <w:t xml:space="preserve"> that the interviewees</w:t>
      </w:r>
      <w:r w:rsidR="00C665C5" w:rsidRPr="00182A5A">
        <w:rPr>
          <w:rFonts w:cs="Times New Roman"/>
          <w:szCs w:val="24"/>
        </w:rPr>
        <w:t xml:space="preserve"> receive and prepare periodic activity reports. </w:t>
      </w:r>
      <w:r w:rsidR="006A3214" w:rsidRPr="00182A5A">
        <w:rPr>
          <w:rFonts w:cs="Times New Roman"/>
          <w:szCs w:val="24"/>
        </w:rPr>
        <w:t>The objective of periodical</w:t>
      </w:r>
      <w:r w:rsidR="005C5F8D" w:rsidRPr="00182A5A">
        <w:rPr>
          <w:rFonts w:cs="Times New Roman"/>
          <w:szCs w:val="24"/>
        </w:rPr>
        <w:t xml:space="preserve"> activity reports is to provide information </w:t>
      </w:r>
      <w:r w:rsidR="00434EE5" w:rsidRPr="00182A5A">
        <w:rPr>
          <w:rFonts w:cs="Times New Roman"/>
          <w:szCs w:val="24"/>
        </w:rPr>
        <w:t>concerning a specific project activity</w:t>
      </w:r>
      <w:r w:rsidR="005C5F8D" w:rsidRPr="00182A5A">
        <w:rPr>
          <w:rFonts w:cs="Times New Roman"/>
          <w:szCs w:val="24"/>
        </w:rPr>
        <w:t xml:space="preserve"> in a specific period. </w:t>
      </w:r>
      <w:r w:rsidR="0030182A" w:rsidRPr="00182A5A">
        <w:rPr>
          <w:rFonts w:cs="Times New Roman"/>
          <w:szCs w:val="24"/>
        </w:rPr>
        <w:t>The interviewees were in the sales and marketing department</w:t>
      </w:r>
      <w:r w:rsidR="00434EE5" w:rsidRPr="00182A5A">
        <w:rPr>
          <w:rFonts w:cs="Times New Roman"/>
          <w:szCs w:val="24"/>
        </w:rPr>
        <w:t>,</w:t>
      </w:r>
      <w:r w:rsidR="0030182A" w:rsidRPr="00182A5A">
        <w:rPr>
          <w:rFonts w:cs="Times New Roman"/>
          <w:szCs w:val="24"/>
        </w:rPr>
        <w:t xml:space="preserve"> and the perio</w:t>
      </w:r>
      <w:r w:rsidR="004C0B02" w:rsidRPr="00182A5A">
        <w:rPr>
          <w:rFonts w:cs="Times New Roman"/>
          <w:szCs w:val="24"/>
        </w:rPr>
        <w:t xml:space="preserve">dical reports they dealt with </w:t>
      </w:r>
      <w:r w:rsidR="00812370" w:rsidRPr="00182A5A">
        <w:rPr>
          <w:rFonts w:cs="Times New Roman"/>
          <w:szCs w:val="24"/>
        </w:rPr>
        <w:t>were</w:t>
      </w:r>
      <w:r w:rsidR="004C0B02" w:rsidRPr="00182A5A">
        <w:rPr>
          <w:rFonts w:cs="Times New Roman"/>
          <w:szCs w:val="24"/>
        </w:rPr>
        <w:t xml:space="preserve"> about sales report</w:t>
      </w:r>
      <w:r w:rsidR="005140AE" w:rsidRPr="00182A5A">
        <w:rPr>
          <w:rFonts w:cs="Times New Roman"/>
          <w:szCs w:val="24"/>
        </w:rPr>
        <w:t>s</w:t>
      </w:r>
      <w:r w:rsidR="004C0B02" w:rsidRPr="00182A5A">
        <w:rPr>
          <w:rFonts w:cs="Times New Roman"/>
          <w:szCs w:val="24"/>
        </w:rPr>
        <w:t xml:space="preserve"> and analysis.</w:t>
      </w:r>
    </w:p>
    <w:p w:rsidR="00153886" w:rsidRPr="00182A5A" w:rsidRDefault="00641526" w:rsidP="00735E08">
      <w:pPr>
        <w:spacing w:after="0"/>
        <w:ind w:firstLine="720"/>
        <w:rPr>
          <w:rFonts w:cs="Times New Roman"/>
          <w:szCs w:val="24"/>
        </w:rPr>
      </w:pPr>
      <w:r w:rsidRPr="00182A5A">
        <w:rPr>
          <w:rFonts w:cs="Times New Roman"/>
          <w:szCs w:val="24"/>
        </w:rPr>
        <w:t>Most of the sales report do</w:t>
      </w:r>
      <w:r w:rsidR="00434EE5" w:rsidRPr="00182A5A">
        <w:rPr>
          <w:rFonts w:cs="Times New Roman"/>
          <w:szCs w:val="24"/>
        </w:rPr>
        <w:t>es</w:t>
      </w:r>
      <w:r w:rsidRPr="00182A5A">
        <w:rPr>
          <w:rFonts w:cs="Times New Roman"/>
          <w:szCs w:val="24"/>
        </w:rPr>
        <w:t xml:space="preserve"> not have a </w:t>
      </w:r>
      <w:r w:rsidR="008536A1" w:rsidRPr="00182A5A">
        <w:rPr>
          <w:rFonts w:cs="Times New Roman"/>
          <w:szCs w:val="24"/>
        </w:rPr>
        <w:t>specific format</w:t>
      </w:r>
      <w:r w:rsidR="00434EE5" w:rsidRPr="00182A5A">
        <w:rPr>
          <w:rFonts w:cs="Times New Roman"/>
          <w:szCs w:val="24"/>
        </w:rPr>
        <w:t>,</w:t>
      </w:r>
      <w:r w:rsidR="008536A1" w:rsidRPr="00182A5A">
        <w:rPr>
          <w:rFonts w:cs="Times New Roman"/>
          <w:szCs w:val="24"/>
        </w:rPr>
        <w:t xml:space="preserve"> bu</w:t>
      </w:r>
      <w:r w:rsidR="00ED3C07" w:rsidRPr="00182A5A">
        <w:rPr>
          <w:rFonts w:cs="Times New Roman"/>
          <w:szCs w:val="24"/>
        </w:rPr>
        <w:t xml:space="preserve">t it is </w:t>
      </w:r>
      <w:r w:rsidR="00434EE5" w:rsidRPr="00182A5A">
        <w:rPr>
          <w:rFonts w:cs="Times New Roman"/>
          <w:szCs w:val="24"/>
        </w:rPr>
        <w:t>essential</w:t>
      </w:r>
      <w:r w:rsidR="00ED3C07" w:rsidRPr="00182A5A">
        <w:rPr>
          <w:rFonts w:cs="Times New Roman"/>
          <w:szCs w:val="24"/>
        </w:rPr>
        <w:t xml:space="preserve"> to choose </w:t>
      </w:r>
      <w:r w:rsidR="00F146B7" w:rsidRPr="00182A5A">
        <w:rPr>
          <w:rFonts w:cs="Times New Roman"/>
          <w:szCs w:val="24"/>
        </w:rPr>
        <w:t xml:space="preserve">an appropriate design. </w:t>
      </w:r>
      <w:r w:rsidR="002602F1" w:rsidRPr="00182A5A">
        <w:rPr>
          <w:rFonts w:cs="Times New Roman"/>
          <w:szCs w:val="24"/>
        </w:rPr>
        <w:t xml:space="preserve">The people I interviewed claimed that </w:t>
      </w:r>
      <w:r w:rsidR="00434EE5" w:rsidRPr="00182A5A">
        <w:rPr>
          <w:rFonts w:cs="Times New Roman"/>
          <w:szCs w:val="24"/>
        </w:rPr>
        <w:t>they tend to write the reports in email formats in most case</w:t>
      </w:r>
      <w:r w:rsidR="00373B5D" w:rsidRPr="00182A5A">
        <w:rPr>
          <w:rFonts w:cs="Times New Roman"/>
          <w:szCs w:val="24"/>
        </w:rPr>
        <w:t>s</w:t>
      </w:r>
      <w:r w:rsidR="008468E4" w:rsidRPr="00182A5A">
        <w:rPr>
          <w:rFonts w:cs="Times New Roman"/>
          <w:szCs w:val="24"/>
        </w:rPr>
        <w:t>.  The</w:t>
      </w:r>
      <w:r w:rsidR="00BD5C50" w:rsidRPr="00182A5A">
        <w:rPr>
          <w:rFonts w:cs="Times New Roman"/>
          <w:szCs w:val="24"/>
        </w:rPr>
        <w:t xml:space="preserve"> following are the </w:t>
      </w:r>
      <w:r w:rsidR="00434EE5" w:rsidRPr="00182A5A">
        <w:rPr>
          <w:rFonts w:cs="Times New Roman"/>
          <w:szCs w:val="24"/>
        </w:rPr>
        <w:t>primary</w:t>
      </w:r>
      <w:r w:rsidR="00BD5C50" w:rsidRPr="00182A5A">
        <w:rPr>
          <w:rFonts w:cs="Times New Roman"/>
          <w:szCs w:val="24"/>
        </w:rPr>
        <w:t xml:space="preserve"> elements included in their periodical reports. </w:t>
      </w:r>
      <w:r w:rsidR="00B252EF" w:rsidRPr="00182A5A">
        <w:rPr>
          <w:rFonts w:cs="Times New Roman"/>
          <w:szCs w:val="24"/>
        </w:rPr>
        <w:t xml:space="preserve">The goods sold, </w:t>
      </w:r>
      <w:r w:rsidR="000C0613" w:rsidRPr="00182A5A">
        <w:rPr>
          <w:rFonts w:cs="Times New Roman"/>
          <w:szCs w:val="24"/>
        </w:rPr>
        <w:t>the profits</w:t>
      </w:r>
      <w:r w:rsidR="00B252EF" w:rsidRPr="00182A5A">
        <w:rPr>
          <w:rFonts w:cs="Times New Roman"/>
          <w:szCs w:val="24"/>
        </w:rPr>
        <w:t xml:space="preserve"> made, market trends</w:t>
      </w:r>
      <w:r w:rsidR="005140AE" w:rsidRPr="00182A5A">
        <w:rPr>
          <w:rFonts w:cs="Times New Roman"/>
          <w:szCs w:val="24"/>
        </w:rPr>
        <w:t>,</w:t>
      </w:r>
      <w:r w:rsidR="00B252EF" w:rsidRPr="00182A5A">
        <w:rPr>
          <w:rFonts w:cs="Times New Roman"/>
          <w:szCs w:val="24"/>
        </w:rPr>
        <w:t xml:space="preserve"> and the targets to be achieved. </w:t>
      </w:r>
      <w:r w:rsidR="003D741F" w:rsidRPr="00182A5A">
        <w:rPr>
          <w:rFonts w:cs="Times New Roman"/>
          <w:szCs w:val="24"/>
        </w:rPr>
        <w:t xml:space="preserve">Before preparing the reports, the sales team had to identify the purpose of their reports. </w:t>
      </w:r>
      <w:r w:rsidR="003C1708" w:rsidRPr="00182A5A">
        <w:rPr>
          <w:rFonts w:cs="Times New Roman"/>
          <w:szCs w:val="24"/>
        </w:rPr>
        <w:t xml:space="preserve">The </w:t>
      </w:r>
      <w:r w:rsidR="00434EE5" w:rsidRPr="00182A5A">
        <w:rPr>
          <w:rFonts w:cs="Times New Roman"/>
          <w:szCs w:val="24"/>
        </w:rPr>
        <w:t>primary</w:t>
      </w:r>
      <w:r w:rsidR="003C1708" w:rsidRPr="00182A5A">
        <w:rPr>
          <w:rFonts w:cs="Times New Roman"/>
          <w:szCs w:val="24"/>
        </w:rPr>
        <w:t xml:space="preserve"> purpose of the sales team was to achieve a </w:t>
      </w:r>
      <w:r w:rsidR="00091F12" w:rsidRPr="00182A5A">
        <w:rPr>
          <w:rFonts w:cs="Times New Roman"/>
          <w:szCs w:val="24"/>
        </w:rPr>
        <w:t xml:space="preserve">specific goal in sales. </w:t>
      </w:r>
      <w:r w:rsidR="007432D2" w:rsidRPr="00182A5A">
        <w:rPr>
          <w:rFonts w:cs="Times New Roman"/>
          <w:szCs w:val="24"/>
        </w:rPr>
        <w:t>Most of the reports they receive and send deal with the scope of goods sold.</w:t>
      </w:r>
      <w:r w:rsidR="00565364" w:rsidRPr="00182A5A">
        <w:rPr>
          <w:rFonts w:cs="Times New Roman"/>
          <w:szCs w:val="24"/>
        </w:rPr>
        <w:t xml:space="preserve"> Their reports are also based on data and market analysis. </w:t>
      </w:r>
      <w:r w:rsidR="00392F9C" w:rsidRPr="00182A5A">
        <w:rPr>
          <w:rFonts w:cs="Times New Roman"/>
          <w:szCs w:val="24"/>
        </w:rPr>
        <w:t xml:space="preserve">For instance, they are goal-oriented in understanding </w:t>
      </w:r>
      <w:r w:rsidR="00CC16A2" w:rsidRPr="00182A5A">
        <w:rPr>
          <w:rFonts w:cs="Times New Roman"/>
          <w:szCs w:val="24"/>
        </w:rPr>
        <w:t xml:space="preserve">the </w:t>
      </w:r>
      <w:r w:rsidR="003E0B02" w:rsidRPr="00182A5A">
        <w:rPr>
          <w:rFonts w:cs="Times New Roman"/>
          <w:szCs w:val="24"/>
        </w:rPr>
        <w:t>growth of</w:t>
      </w:r>
      <w:r w:rsidR="00392F9C" w:rsidRPr="00182A5A">
        <w:rPr>
          <w:rFonts w:cs="Times New Roman"/>
          <w:szCs w:val="24"/>
        </w:rPr>
        <w:t xml:space="preserve"> sales, performance</w:t>
      </w:r>
      <w:r w:rsidR="005140AE" w:rsidRPr="00182A5A">
        <w:rPr>
          <w:rFonts w:cs="Times New Roman"/>
          <w:szCs w:val="24"/>
        </w:rPr>
        <w:t>,</w:t>
      </w:r>
      <w:r w:rsidR="00392F9C" w:rsidRPr="00182A5A">
        <w:rPr>
          <w:rFonts w:cs="Times New Roman"/>
          <w:szCs w:val="24"/>
        </w:rPr>
        <w:t xml:space="preserve"> and any possible market gaps</w:t>
      </w:r>
      <w:r w:rsidR="00C5610D" w:rsidRPr="00182A5A">
        <w:rPr>
          <w:rFonts w:cs="Times New Roman"/>
          <w:szCs w:val="24"/>
        </w:rPr>
        <w:t xml:space="preserve"> (</w:t>
      </w:r>
      <w:r w:rsidR="00C5610D" w:rsidRPr="00182A5A">
        <w:rPr>
          <w:rFonts w:cs="Times New Roman"/>
          <w:color w:val="222222"/>
          <w:szCs w:val="24"/>
          <w:shd w:val="clear" w:color="auto" w:fill="FFFFFF"/>
        </w:rPr>
        <w:t>Laura, 2018).</w:t>
      </w:r>
    </w:p>
    <w:p w:rsidR="003801CD" w:rsidRPr="00182A5A" w:rsidRDefault="003801CD" w:rsidP="00735E08">
      <w:pPr>
        <w:spacing w:after="0"/>
        <w:ind w:firstLine="720"/>
        <w:rPr>
          <w:rFonts w:cs="Times New Roman"/>
          <w:szCs w:val="24"/>
        </w:rPr>
      </w:pPr>
      <w:r w:rsidRPr="00182A5A">
        <w:rPr>
          <w:rFonts w:cs="Times New Roman"/>
          <w:szCs w:val="24"/>
        </w:rPr>
        <w:t>The decision</w:t>
      </w:r>
      <w:r w:rsidR="00434EE5" w:rsidRPr="00182A5A">
        <w:rPr>
          <w:rFonts w:cs="Times New Roman"/>
          <w:szCs w:val="24"/>
        </w:rPr>
        <w:t>-</w:t>
      </w:r>
      <w:r w:rsidRPr="00182A5A">
        <w:rPr>
          <w:rFonts w:cs="Times New Roman"/>
          <w:szCs w:val="24"/>
        </w:rPr>
        <w:t xml:space="preserve">making process of the people I interviewed was also based on the periodical reports they deal with. </w:t>
      </w:r>
      <w:r w:rsidR="00442747" w:rsidRPr="00182A5A">
        <w:rPr>
          <w:rFonts w:cs="Times New Roman"/>
          <w:szCs w:val="24"/>
        </w:rPr>
        <w:t xml:space="preserve">Periodical sales reports can either be </w:t>
      </w:r>
      <w:r w:rsidR="008D6468" w:rsidRPr="00182A5A">
        <w:rPr>
          <w:rFonts w:cs="Times New Roman"/>
          <w:szCs w:val="24"/>
        </w:rPr>
        <w:t>compiled daily, weekly</w:t>
      </w:r>
      <w:r w:rsidR="005140AE" w:rsidRPr="00182A5A">
        <w:rPr>
          <w:rFonts w:cs="Times New Roman"/>
          <w:szCs w:val="24"/>
        </w:rPr>
        <w:t>,</w:t>
      </w:r>
      <w:r w:rsidR="008D6468" w:rsidRPr="00182A5A">
        <w:rPr>
          <w:rFonts w:cs="Times New Roman"/>
          <w:szCs w:val="24"/>
        </w:rPr>
        <w:t xml:space="preserve"> or monthly</w:t>
      </w:r>
      <w:r w:rsidR="001929DC" w:rsidRPr="00182A5A">
        <w:rPr>
          <w:rFonts w:cs="Times New Roman"/>
          <w:szCs w:val="24"/>
        </w:rPr>
        <w:t xml:space="preserve">. Based on the </w:t>
      </w:r>
      <w:r w:rsidR="00B14672" w:rsidRPr="00182A5A">
        <w:rPr>
          <w:rFonts w:cs="Times New Roman"/>
          <w:szCs w:val="24"/>
        </w:rPr>
        <w:t xml:space="preserve">nature of the </w:t>
      </w:r>
      <w:r w:rsidR="00434EE5" w:rsidRPr="00182A5A">
        <w:rPr>
          <w:rFonts w:cs="Times New Roman"/>
          <w:szCs w:val="24"/>
        </w:rPr>
        <w:t>sales, the</w:t>
      </w:r>
      <w:r w:rsidR="00B14672" w:rsidRPr="00182A5A">
        <w:rPr>
          <w:rFonts w:cs="Times New Roman"/>
          <w:szCs w:val="24"/>
        </w:rPr>
        <w:t xml:space="preserve"> </w:t>
      </w:r>
      <w:r w:rsidR="00434EE5" w:rsidRPr="00182A5A">
        <w:rPr>
          <w:rFonts w:cs="Times New Roman"/>
          <w:szCs w:val="24"/>
        </w:rPr>
        <w:t>reports of sales use</w:t>
      </w:r>
      <w:r w:rsidR="00EF0B42" w:rsidRPr="00182A5A">
        <w:rPr>
          <w:rFonts w:cs="Times New Roman"/>
          <w:szCs w:val="24"/>
        </w:rPr>
        <w:t xml:space="preserve"> data and figures. </w:t>
      </w:r>
      <w:r w:rsidR="00434EE5" w:rsidRPr="00182A5A">
        <w:rPr>
          <w:rFonts w:cs="Times New Roman"/>
          <w:szCs w:val="24"/>
        </w:rPr>
        <w:t xml:space="preserve">The </w:t>
      </w:r>
      <w:r w:rsidR="007D3AA8" w:rsidRPr="00182A5A">
        <w:rPr>
          <w:rFonts w:cs="Times New Roman"/>
          <w:szCs w:val="24"/>
        </w:rPr>
        <w:t>Decision-making process is thus data-</w:t>
      </w:r>
      <w:r w:rsidR="003B6A0C" w:rsidRPr="00182A5A">
        <w:rPr>
          <w:rFonts w:cs="Times New Roman"/>
          <w:szCs w:val="24"/>
        </w:rPr>
        <w:t>driven both</w:t>
      </w:r>
      <w:r w:rsidR="007D3AA8" w:rsidRPr="00182A5A">
        <w:rPr>
          <w:rFonts w:cs="Times New Roman"/>
          <w:szCs w:val="24"/>
        </w:rPr>
        <w:t xml:space="preserve"> by the sales departme</w:t>
      </w:r>
      <w:r w:rsidR="008D1AAA" w:rsidRPr="00182A5A">
        <w:rPr>
          <w:rFonts w:cs="Times New Roman"/>
          <w:szCs w:val="24"/>
        </w:rPr>
        <w:t>nt and the entire organization. Information from the market, trends, consumer feedback</w:t>
      </w:r>
      <w:r w:rsidR="005140AE" w:rsidRPr="00182A5A">
        <w:rPr>
          <w:rFonts w:cs="Times New Roman"/>
          <w:szCs w:val="24"/>
        </w:rPr>
        <w:t>,</w:t>
      </w:r>
      <w:r w:rsidR="008D1AAA" w:rsidRPr="00182A5A">
        <w:rPr>
          <w:rFonts w:cs="Times New Roman"/>
          <w:szCs w:val="24"/>
        </w:rPr>
        <w:t xml:space="preserve"> and future speculation included in </w:t>
      </w:r>
      <w:r w:rsidR="00AC286A" w:rsidRPr="00182A5A">
        <w:rPr>
          <w:rFonts w:cs="Times New Roman"/>
          <w:szCs w:val="24"/>
        </w:rPr>
        <w:t>the sales</w:t>
      </w:r>
      <w:r w:rsidR="008D1AAA" w:rsidRPr="00182A5A">
        <w:rPr>
          <w:rFonts w:cs="Times New Roman"/>
          <w:szCs w:val="24"/>
        </w:rPr>
        <w:t xml:space="preserve"> report </w:t>
      </w:r>
      <w:r w:rsidR="003602DB" w:rsidRPr="00182A5A">
        <w:rPr>
          <w:rFonts w:cs="Times New Roman"/>
          <w:szCs w:val="24"/>
        </w:rPr>
        <w:t>guide decision-making</w:t>
      </w:r>
      <w:r w:rsidR="00AE1680" w:rsidRPr="00182A5A">
        <w:rPr>
          <w:rFonts w:cs="Times New Roman"/>
          <w:szCs w:val="24"/>
        </w:rPr>
        <w:t>.</w:t>
      </w:r>
      <w:r w:rsidR="00AA4792" w:rsidRPr="00182A5A">
        <w:rPr>
          <w:rFonts w:cs="Times New Roman"/>
          <w:szCs w:val="24"/>
        </w:rPr>
        <w:t xml:space="preserve"> The people I </w:t>
      </w:r>
      <w:r w:rsidR="002F39A8" w:rsidRPr="00182A5A">
        <w:rPr>
          <w:rFonts w:cs="Times New Roman"/>
          <w:szCs w:val="24"/>
        </w:rPr>
        <w:t xml:space="preserve">interviewed argued that the </w:t>
      </w:r>
      <w:r w:rsidR="00AA4792" w:rsidRPr="00182A5A">
        <w:rPr>
          <w:rFonts w:cs="Times New Roman"/>
          <w:szCs w:val="24"/>
        </w:rPr>
        <w:t xml:space="preserve">information obtained from the sales report </w:t>
      </w:r>
      <w:r w:rsidR="002F39A8" w:rsidRPr="00182A5A">
        <w:rPr>
          <w:rFonts w:cs="Times New Roman"/>
          <w:szCs w:val="24"/>
        </w:rPr>
        <w:t>is used in suggesting marke</w:t>
      </w:r>
      <w:r w:rsidR="00D54E5B" w:rsidRPr="00182A5A">
        <w:rPr>
          <w:rFonts w:cs="Times New Roman"/>
          <w:szCs w:val="24"/>
        </w:rPr>
        <w:t xml:space="preserve">ting strategies. </w:t>
      </w:r>
    </w:p>
    <w:p w:rsidR="00B441C4" w:rsidRPr="00182A5A" w:rsidRDefault="00B441C4" w:rsidP="00735E08">
      <w:pPr>
        <w:spacing w:after="0"/>
        <w:ind w:firstLine="720"/>
        <w:rPr>
          <w:rFonts w:cs="Times New Roman"/>
          <w:szCs w:val="24"/>
        </w:rPr>
      </w:pPr>
      <w:r w:rsidRPr="00182A5A">
        <w:rPr>
          <w:rFonts w:cs="Times New Roman"/>
          <w:szCs w:val="24"/>
        </w:rPr>
        <w:lastRenderedPageBreak/>
        <w:t>Also,</w:t>
      </w:r>
      <w:r w:rsidR="00117624" w:rsidRPr="00182A5A">
        <w:rPr>
          <w:rFonts w:cs="Times New Roman"/>
          <w:szCs w:val="24"/>
        </w:rPr>
        <w:t xml:space="preserve"> the sales team I </w:t>
      </w:r>
      <w:r w:rsidR="00E36559" w:rsidRPr="00182A5A">
        <w:rPr>
          <w:rFonts w:cs="Times New Roman"/>
          <w:szCs w:val="24"/>
        </w:rPr>
        <w:t xml:space="preserve">interviewed </w:t>
      </w:r>
      <w:r w:rsidR="0056646A" w:rsidRPr="00182A5A">
        <w:rPr>
          <w:rFonts w:cs="Times New Roman"/>
          <w:szCs w:val="24"/>
        </w:rPr>
        <w:t xml:space="preserve">claimed that their customer service decisions were based on their sales report. </w:t>
      </w:r>
      <w:r w:rsidR="005140AE" w:rsidRPr="00182A5A">
        <w:rPr>
          <w:rFonts w:cs="Times New Roman"/>
          <w:szCs w:val="24"/>
        </w:rPr>
        <w:t>An o</w:t>
      </w:r>
      <w:r w:rsidR="004A1499" w:rsidRPr="00182A5A">
        <w:rPr>
          <w:rFonts w:cs="Times New Roman"/>
          <w:szCs w:val="24"/>
        </w:rPr>
        <w:t>rganization that deal</w:t>
      </w:r>
      <w:r w:rsidR="005140AE" w:rsidRPr="00182A5A">
        <w:rPr>
          <w:rFonts w:cs="Times New Roman"/>
          <w:szCs w:val="24"/>
        </w:rPr>
        <w:t>s</w:t>
      </w:r>
      <w:r w:rsidR="004A1499" w:rsidRPr="00182A5A">
        <w:rPr>
          <w:rFonts w:cs="Times New Roman"/>
          <w:szCs w:val="24"/>
        </w:rPr>
        <w:t xml:space="preserve"> with service and good provision tend to value the needs of customers. </w:t>
      </w:r>
      <w:r w:rsidR="002B4034" w:rsidRPr="00182A5A">
        <w:rPr>
          <w:rFonts w:cs="Times New Roman"/>
          <w:szCs w:val="24"/>
        </w:rPr>
        <w:t xml:space="preserve">Based on </w:t>
      </w:r>
      <w:r w:rsidR="008061C5" w:rsidRPr="00182A5A">
        <w:rPr>
          <w:rFonts w:cs="Times New Roman"/>
          <w:szCs w:val="24"/>
        </w:rPr>
        <w:t>the market</w:t>
      </w:r>
      <w:r w:rsidR="00E62845" w:rsidRPr="00182A5A">
        <w:rPr>
          <w:rFonts w:cs="Times New Roman"/>
          <w:szCs w:val="24"/>
        </w:rPr>
        <w:t xml:space="preserve"> report the sales team </w:t>
      </w:r>
      <w:r w:rsidR="00BD1F53" w:rsidRPr="00182A5A">
        <w:rPr>
          <w:rFonts w:cs="Times New Roman"/>
          <w:szCs w:val="24"/>
        </w:rPr>
        <w:t xml:space="preserve">obtain from the market, they use it in finding ways of </w:t>
      </w:r>
      <w:r w:rsidR="004444B8" w:rsidRPr="00182A5A">
        <w:rPr>
          <w:rFonts w:cs="Times New Roman"/>
          <w:szCs w:val="24"/>
        </w:rPr>
        <w:t xml:space="preserve">improving customer services and satisfaction. </w:t>
      </w:r>
      <w:r w:rsidR="00F943D7" w:rsidRPr="00182A5A">
        <w:rPr>
          <w:rFonts w:cs="Times New Roman"/>
          <w:szCs w:val="24"/>
        </w:rPr>
        <w:t>Marketing o</w:t>
      </w:r>
      <w:r w:rsidR="00A41BB5" w:rsidRPr="00182A5A">
        <w:rPr>
          <w:rFonts w:cs="Times New Roman"/>
          <w:szCs w:val="24"/>
        </w:rPr>
        <w:t xml:space="preserve">bjectives and priorities </w:t>
      </w:r>
      <w:r w:rsidR="00F943D7" w:rsidRPr="00182A5A">
        <w:rPr>
          <w:rFonts w:cs="Times New Roman"/>
          <w:szCs w:val="24"/>
        </w:rPr>
        <w:t xml:space="preserve">by the firm are decided based on the periodic sales reports. </w:t>
      </w:r>
    </w:p>
    <w:p w:rsidR="001D6236" w:rsidRPr="00182A5A" w:rsidRDefault="001D6236" w:rsidP="00735E08">
      <w:pPr>
        <w:spacing w:after="0"/>
        <w:ind w:firstLine="720"/>
        <w:rPr>
          <w:rFonts w:cs="Times New Roman"/>
          <w:szCs w:val="24"/>
        </w:rPr>
      </w:pPr>
      <w:r w:rsidRPr="00182A5A">
        <w:rPr>
          <w:rFonts w:cs="Times New Roman"/>
          <w:szCs w:val="24"/>
        </w:rPr>
        <w:t xml:space="preserve">Reports are significant to the person writing them and to the recipient. </w:t>
      </w:r>
      <w:r w:rsidR="00E75370" w:rsidRPr="00182A5A">
        <w:rPr>
          <w:rFonts w:cs="Times New Roman"/>
          <w:szCs w:val="24"/>
        </w:rPr>
        <w:t xml:space="preserve">The interview process had the objective of finding out the people who read the reports </w:t>
      </w:r>
      <w:r w:rsidR="00A76F74" w:rsidRPr="00182A5A">
        <w:rPr>
          <w:rFonts w:cs="Times New Roman"/>
          <w:szCs w:val="24"/>
        </w:rPr>
        <w:t xml:space="preserve">created by the sales team. </w:t>
      </w:r>
      <w:r w:rsidR="00B11D76" w:rsidRPr="00182A5A">
        <w:rPr>
          <w:rFonts w:cs="Times New Roman"/>
          <w:szCs w:val="24"/>
        </w:rPr>
        <w:t xml:space="preserve">The following were the findings from the </w:t>
      </w:r>
      <w:r w:rsidR="0055225A" w:rsidRPr="00182A5A">
        <w:rPr>
          <w:rFonts w:cs="Times New Roman"/>
          <w:szCs w:val="24"/>
        </w:rPr>
        <w:t>interview</w:t>
      </w:r>
      <w:r w:rsidR="00B11D76" w:rsidRPr="00182A5A">
        <w:rPr>
          <w:rFonts w:cs="Times New Roman"/>
          <w:szCs w:val="24"/>
        </w:rPr>
        <w:t>.</w:t>
      </w:r>
      <w:r w:rsidR="00F26D6A" w:rsidRPr="00182A5A">
        <w:rPr>
          <w:rFonts w:cs="Times New Roman"/>
          <w:szCs w:val="24"/>
        </w:rPr>
        <w:t xml:space="preserve"> </w:t>
      </w:r>
      <w:r w:rsidR="00D000F0" w:rsidRPr="00182A5A">
        <w:rPr>
          <w:rFonts w:cs="Times New Roman"/>
          <w:szCs w:val="24"/>
        </w:rPr>
        <w:t xml:space="preserve">The </w:t>
      </w:r>
      <w:r w:rsidR="007D586F" w:rsidRPr="00182A5A">
        <w:rPr>
          <w:rFonts w:cs="Times New Roman"/>
          <w:szCs w:val="24"/>
        </w:rPr>
        <w:t xml:space="preserve">reports prepared by the </w:t>
      </w:r>
      <w:r w:rsidR="00C51750" w:rsidRPr="00182A5A">
        <w:rPr>
          <w:rFonts w:cs="Times New Roman"/>
          <w:szCs w:val="24"/>
        </w:rPr>
        <w:t>people I interviewed are read by their departmental heads</w:t>
      </w:r>
      <w:r w:rsidR="007D586F" w:rsidRPr="00182A5A">
        <w:rPr>
          <w:rFonts w:cs="Times New Roman"/>
          <w:szCs w:val="24"/>
        </w:rPr>
        <w:t xml:space="preserve"> and the sales operation manager</w:t>
      </w:r>
      <w:r w:rsidR="00DB1CE2" w:rsidRPr="00182A5A">
        <w:rPr>
          <w:rFonts w:cs="Times New Roman"/>
          <w:szCs w:val="24"/>
        </w:rPr>
        <w:t>.</w:t>
      </w:r>
      <w:r w:rsidR="00F404D4" w:rsidRPr="00182A5A">
        <w:rPr>
          <w:rFonts w:cs="Times New Roman"/>
          <w:szCs w:val="24"/>
        </w:rPr>
        <w:t xml:space="preserve"> </w:t>
      </w:r>
      <w:r w:rsidR="00914376" w:rsidRPr="00182A5A">
        <w:rPr>
          <w:rFonts w:cs="Times New Roman"/>
          <w:szCs w:val="24"/>
        </w:rPr>
        <w:t>The head of the sales team reads and examine</w:t>
      </w:r>
      <w:r w:rsidR="00E165B4" w:rsidRPr="00182A5A">
        <w:rPr>
          <w:rFonts w:cs="Times New Roman"/>
          <w:szCs w:val="24"/>
        </w:rPr>
        <w:t>s the reports to establish the sales team's performance</w:t>
      </w:r>
      <w:r w:rsidR="00FC7510" w:rsidRPr="00182A5A">
        <w:rPr>
          <w:rFonts w:cs="Times New Roman"/>
          <w:szCs w:val="24"/>
        </w:rPr>
        <w:t xml:space="preserve">. </w:t>
      </w:r>
      <w:r w:rsidR="00E165B4" w:rsidRPr="00182A5A">
        <w:rPr>
          <w:rFonts w:cs="Times New Roman"/>
          <w:szCs w:val="24"/>
        </w:rPr>
        <w:t>The sales team has the duty of steering the sales of a firm and the sales report is used to track</w:t>
      </w:r>
      <w:r w:rsidR="008277B6" w:rsidRPr="00182A5A">
        <w:rPr>
          <w:rFonts w:cs="Times New Roman"/>
          <w:szCs w:val="24"/>
        </w:rPr>
        <w:t xml:space="preserve"> the progress </w:t>
      </w:r>
      <w:r w:rsidR="005A1E2D" w:rsidRPr="00182A5A">
        <w:rPr>
          <w:rFonts w:cs="Times New Roman"/>
          <w:szCs w:val="24"/>
        </w:rPr>
        <w:t>made.</w:t>
      </w:r>
      <w:r w:rsidR="00523F99" w:rsidRPr="00182A5A">
        <w:rPr>
          <w:rFonts w:cs="Times New Roman"/>
          <w:szCs w:val="24"/>
        </w:rPr>
        <w:t xml:space="preserve"> It is also from the reports </w:t>
      </w:r>
      <w:r w:rsidR="00752C08" w:rsidRPr="00182A5A">
        <w:rPr>
          <w:rFonts w:cs="Times New Roman"/>
          <w:szCs w:val="24"/>
        </w:rPr>
        <w:t xml:space="preserve">that the departmental head </w:t>
      </w:r>
      <w:r w:rsidR="001E588B" w:rsidRPr="00182A5A">
        <w:rPr>
          <w:rFonts w:cs="Times New Roman"/>
          <w:szCs w:val="24"/>
        </w:rPr>
        <w:t xml:space="preserve">use in </w:t>
      </w:r>
      <w:r w:rsidR="00142CBA" w:rsidRPr="00182A5A">
        <w:rPr>
          <w:rFonts w:cs="Times New Roman"/>
          <w:szCs w:val="24"/>
        </w:rPr>
        <w:t xml:space="preserve">assigning duties and </w:t>
      </w:r>
      <w:r w:rsidR="00D9626E" w:rsidRPr="00182A5A">
        <w:rPr>
          <w:rFonts w:cs="Times New Roman"/>
          <w:szCs w:val="24"/>
        </w:rPr>
        <w:t>examining the strength and weakness of the sales team</w:t>
      </w:r>
      <w:r w:rsidR="009D2759">
        <w:rPr>
          <w:rFonts w:cs="Times New Roman"/>
          <w:szCs w:val="24"/>
        </w:rPr>
        <w:t xml:space="preserve"> (</w:t>
      </w:r>
      <w:r w:rsidR="009D2759">
        <w:rPr>
          <w:rFonts w:cs="Times New Roman"/>
          <w:color w:val="222222"/>
          <w:szCs w:val="24"/>
          <w:shd w:val="clear" w:color="auto" w:fill="FFFFFF"/>
        </w:rPr>
        <w:t xml:space="preserve">Noushin, </w:t>
      </w:r>
      <w:r w:rsidR="009D2759" w:rsidRPr="00182A5A">
        <w:rPr>
          <w:rFonts w:cs="Times New Roman"/>
          <w:color w:val="222222"/>
          <w:szCs w:val="24"/>
          <w:shd w:val="clear" w:color="auto" w:fill="FFFFFF"/>
        </w:rPr>
        <w:t>2018).</w:t>
      </w:r>
      <w:r w:rsidR="00D9626E" w:rsidRPr="00182A5A">
        <w:rPr>
          <w:rFonts w:cs="Times New Roman"/>
          <w:szCs w:val="24"/>
        </w:rPr>
        <w:t xml:space="preserve"> </w:t>
      </w:r>
      <w:r w:rsidR="002B743A" w:rsidRPr="00182A5A">
        <w:rPr>
          <w:rFonts w:cs="Times New Roman"/>
          <w:szCs w:val="24"/>
        </w:rPr>
        <w:t>The sales operation</w:t>
      </w:r>
      <w:r w:rsidR="00A7683C" w:rsidRPr="00182A5A">
        <w:rPr>
          <w:rFonts w:cs="Times New Roman"/>
          <w:szCs w:val="24"/>
        </w:rPr>
        <w:t xml:space="preserve"> sales manager also reads the reports and use them in decision making and strategy</w:t>
      </w:r>
      <w:r w:rsidR="00090D7C" w:rsidRPr="00182A5A">
        <w:rPr>
          <w:rFonts w:cs="Times New Roman"/>
          <w:szCs w:val="24"/>
        </w:rPr>
        <w:t xml:space="preserve">. </w:t>
      </w:r>
      <w:r w:rsidR="00E165B4" w:rsidRPr="00182A5A">
        <w:rPr>
          <w:rFonts w:cs="Times New Roman"/>
          <w:szCs w:val="24"/>
        </w:rPr>
        <w:t>Through the reports, the operations manager can also propose</w:t>
      </w:r>
      <w:r w:rsidR="00716E5B" w:rsidRPr="00182A5A">
        <w:rPr>
          <w:rFonts w:cs="Times New Roman"/>
          <w:szCs w:val="24"/>
        </w:rPr>
        <w:t xml:space="preserve"> </w:t>
      </w:r>
      <w:r w:rsidR="00746897" w:rsidRPr="00182A5A">
        <w:rPr>
          <w:rFonts w:cs="Times New Roman"/>
          <w:szCs w:val="24"/>
        </w:rPr>
        <w:t xml:space="preserve">expansion plans and offer decisions to the executives. </w:t>
      </w:r>
    </w:p>
    <w:p w:rsidR="0049383A" w:rsidRPr="00182A5A" w:rsidRDefault="0049383A" w:rsidP="00F177DD">
      <w:pPr>
        <w:spacing w:after="0"/>
        <w:jc w:val="center"/>
        <w:rPr>
          <w:rFonts w:cs="Times New Roman"/>
          <w:szCs w:val="24"/>
        </w:rPr>
      </w:pPr>
    </w:p>
    <w:p w:rsidR="0049383A" w:rsidRPr="00182A5A" w:rsidRDefault="0049383A" w:rsidP="00F177DD">
      <w:pPr>
        <w:spacing w:after="0"/>
        <w:jc w:val="center"/>
        <w:rPr>
          <w:rFonts w:cs="Times New Roman"/>
          <w:szCs w:val="24"/>
        </w:rPr>
      </w:pPr>
    </w:p>
    <w:p w:rsidR="0049383A" w:rsidRPr="00182A5A" w:rsidRDefault="0049383A" w:rsidP="00F177DD">
      <w:pPr>
        <w:spacing w:after="0"/>
        <w:jc w:val="center"/>
        <w:rPr>
          <w:rFonts w:cs="Times New Roman"/>
          <w:szCs w:val="24"/>
        </w:rPr>
      </w:pPr>
    </w:p>
    <w:p w:rsidR="0049383A" w:rsidRPr="00182A5A" w:rsidRDefault="0049383A" w:rsidP="00F177DD">
      <w:pPr>
        <w:spacing w:after="0"/>
        <w:jc w:val="center"/>
        <w:rPr>
          <w:rFonts w:cs="Times New Roman"/>
          <w:szCs w:val="24"/>
        </w:rPr>
      </w:pPr>
    </w:p>
    <w:p w:rsidR="0049383A" w:rsidRPr="00182A5A" w:rsidRDefault="0049383A" w:rsidP="00F177DD">
      <w:pPr>
        <w:spacing w:after="0"/>
        <w:jc w:val="center"/>
        <w:rPr>
          <w:rFonts w:cs="Times New Roman"/>
          <w:szCs w:val="24"/>
        </w:rPr>
      </w:pPr>
    </w:p>
    <w:p w:rsidR="0049383A" w:rsidRPr="00182A5A" w:rsidRDefault="0049383A" w:rsidP="00F177DD">
      <w:pPr>
        <w:spacing w:after="0"/>
        <w:jc w:val="center"/>
        <w:rPr>
          <w:rFonts w:cs="Times New Roman"/>
          <w:szCs w:val="24"/>
        </w:rPr>
      </w:pPr>
    </w:p>
    <w:p w:rsidR="0049383A" w:rsidRPr="00182A5A" w:rsidRDefault="0049383A" w:rsidP="00FD7289">
      <w:pPr>
        <w:spacing w:after="0"/>
        <w:rPr>
          <w:rFonts w:cs="Times New Roman"/>
          <w:szCs w:val="24"/>
        </w:rPr>
      </w:pPr>
    </w:p>
    <w:p w:rsidR="0049383A" w:rsidRPr="00182A5A" w:rsidRDefault="00F177DD" w:rsidP="0049383A">
      <w:pPr>
        <w:spacing w:after="0"/>
        <w:jc w:val="center"/>
        <w:rPr>
          <w:rFonts w:cs="Times New Roman"/>
          <w:szCs w:val="24"/>
        </w:rPr>
      </w:pPr>
      <w:r w:rsidRPr="00182A5A">
        <w:rPr>
          <w:rFonts w:cs="Times New Roman"/>
          <w:szCs w:val="24"/>
        </w:rPr>
        <w:lastRenderedPageBreak/>
        <w:t>References</w:t>
      </w:r>
    </w:p>
    <w:p w:rsidR="0049383A" w:rsidRPr="00182A5A" w:rsidRDefault="00182A5A" w:rsidP="0049383A">
      <w:pPr>
        <w:spacing w:after="0"/>
        <w:ind w:left="720" w:hanging="720"/>
        <w:rPr>
          <w:rFonts w:cs="Times New Roman"/>
          <w:szCs w:val="24"/>
        </w:rPr>
      </w:pPr>
      <w:r w:rsidRPr="00182A5A">
        <w:rPr>
          <w:rFonts w:cs="Times New Roman"/>
          <w:color w:val="222222"/>
          <w:szCs w:val="24"/>
          <w:shd w:val="clear" w:color="auto" w:fill="FFFFFF"/>
        </w:rPr>
        <w:t>Laura</w:t>
      </w:r>
      <w:r w:rsidR="0049383A" w:rsidRPr="00182A5A">
        <w:rPr>
          <w:rFonts w:cs="Times New Roman"/>
          <w:color w:val="222222"/>
          <w:szCs w:val="24"/>
          <w:shd w:val="clear" w:color="auto" w:fill="FFFFFF"/>
        </w:rPr>
        <w:t>, J. G. (2018). </w:t>
      </w:r>
      <w:r w:rsidRPr="00182A5A">
        <w:rPr>
          <w:rFonts w:cs="Times New Roman"/>
          <w:i/>
          <w:iCs/>
          <w:color w:val="222222"/>
          <w:szCs w:val="24"/>
          <w:shd w:val="clear" w:color="auto" w:fill="FFFFFF"/>
        </w:rPr>
        <w:t>Strategies for technical communication in the workplace</w:t>
      </w:r>
      <w:r w:rsidR="0049383A" w:rsidRPr="00182A5A">
        <w:rPr>
          <w:rFonts w:cs="Times New Roman"/>
          <w:i/>
          <w:iCs/>
          <w:color w:val="222222"/>
          <w:szCs w:val="24"/>
          <w:shd w:val="clear" w:color="auto" w:fill="FFFFFF"/>
        </w:rPr>
        <w:t>: Books a la Carte Edition</w:t>
      </w:r>
      <w:r w:rsidR="0049383A" w:rsidRPr="00182A5A">
        <w:rPr>
          <w:rFonts w:cs="Times New Roman"/>
          <w:color w:val="222222"/>
          <w:szCs w:val="24"/>
          <w:shd w:val="clear" w:color="auto" w:fill="FFFFFF"/>
        </w:rPr>
        <w:t>. PRENTICE HALL.</w:t>
      </w:r>
    </w:p>
    <w:p w:rsidR="0049383A" w:rsidRPr="00182A5A" w:rsidRDefault="0049383A" w:rsidP="0049383A">
      <w:pPr>
        <w:spacing w:after="0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182A5A">
        <w:rPr>
          <w:rFonts w:cs="Times New Roman"/>
          <w:color w:val="222222"/>
          <w:szCs w:val="24"/>
          <w:shd w:val="clear" w:color="auto" w:fill="FFFFFF"/>
        </w:rPr>
        <w:t>Noushin, A. (2018). Importance of lead generation in sales and marketing.</w:t>
      </w:r>
    </w:p>
    <w:sectPr w:rsidR="0049383A" w:rsidRPr="00182A5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1981" w:rsidRDefault="002D1981" w:rsidP="00226295">
      <w:pPr>
        <w:spacing w:after="0" w:line="240" w:lineRule="auto"/>
      </w:pPr>
      <w:r>
        <w:separator/>
      </w:r>
    </w:p>
  </w:endnote>
  <w:endnote w:type="continuationSeparator" w:id="0">
    <w:p w:rsidR="002D1981" w:rsidRDefault="002D1981" w:rsidP="002262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1981" w:rsidRDefault="002D1981" w:rsidP="00226295">
      <w:pPr>
        <w:spacing w:after="0" w:line="240" w:lineRule="auto"/>
      </w:pPr>
      <w:r>
        <w:separator/>
      </w:r>
    </w:p>
  </w:footnote>
  <w:footnote w:type="continuationSeparator" w:id="0">
    <w:p w:rsidR="002D1981" w:rsidRDefault="002D1981" w:rsidP="002262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8998619"/>
      <w:docPartObj>
        <w:docPartGallery w:val="Page Numbers (Top of Page)"/>
        <w:docPartUnique/>
      </w:docPartObj>
    </w:sdtPr>
    <w:sdtEndPr>
      <w:rPr>
        <w:noProof/>
      </w:rPr>
    </w:sdtEndPr>
    <w:sdtContent>
      <w:p w:rsidR="00226295" w:rsidRDefault="0022629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2DB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26295" w:rsidRDefault="002262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zA0tDQzMTU1NLZQ0lEKTi0uzszPAykwrAUAKyaWpiwAAAA="/>
  </w:docVars>
  <w:rsids>
    <w:rsidRoot w:val="00153886"/>
    <w:rsid w:val="00090D7C"/>
    <w:rsid w:val="00091F12"/>
    <w:rsid w:val="000B3D29"/>
    <w:rsid w:val="000C0613"/>
    <w:rsid w:val="000D2DBE"/>
    <w:rsid w:val="00117624"/>
    <w:rsid w:val="00142CBA"/>
    <w:rsid w:val="00153886"/>
    <w:rsid w:val="00182A5A"/>
    <w:rsid w:val="001929DC"/>
    <w:rsid w:val="0019609F"/>
    <w:rsid w:val="001B3DC9"/>
    <w:rsid w:val="001D6236"/>
    <w:rsid w:val="001E588B"/>
    <w:rsid w:val="00226295"/>
    <w:rsid w:val="00234CD7"/>
    <w:rsid w:val="002602F1"/>
    <w:rsid w:val="002B4034"/>
    <w:rsid w:val="002B743A"/>
    <w:rsid w:val="002D1981"/>
    <w:rsid w:val="002F39A8"/>
    <w:rsid w:val="0030182A"/>
    <w:rsid w:val="003602DB"/>
    <w:rsid w:val="00373B5D"/>
    <w:rsid w:val="003753FF"/>
    <w:rsid w:val="003801CD"/>
    <w:rsid w:val="00392F9C"/>
    <w:rsid w:val="003946B2"/>
    <w:rsid w:val="003A7523"/>
    <w:rsid w:val="003B6A0C"/>
    <w:rsid w:val="003C1708"/>
    <w:rsid w:val="003D741F"/>
    <w:rsid w:val="003E0B02"/>
    <w:rsid w:val="00411BA1"/>
    <w:rsid w:val="00434EE5"/>
    <w:rsid w:val="00442747"/>
    <w:rsid w:val="004444B8"/>
    <w:rsid w:val="0049383A"/>
    <w:rsid w:val="004A1499"/>
    <w:rsid w:val="004C0B02"/>
    <w:rsid w:val="005140AE"/>
    <w:rsid w:val="00523F99"/>
    <w:rsid w:val="0055225A"/>
    <w:rsid w:val="00565364"/>
    <w:rsid w:val="0056646A"/>
    <w:rsid w:val="00592A5A"/>
    <w:rsid w:val="005A1E2D"/>
    <w:rsid w:val="005C5F8D"/>
    <w:rsid w:val="00641526"/>
    <w:rsid w:val="006A3214"/>
    <w:rsid w:val="006D0183"/>
    <w:rsid w:val="00716E5B"/>
    <w:rsid w:val="00735E08"/>
    <w:rsid w:val="007367F5"/>
    <w:rsid w:val="007432D2"/>
    <w:rsid w:val="00746897"/>
    <w:rsid w:val="00752C08"/>
    <w:rsid w:val="007D3AA8"/>
    <w:rsid w:val="007D586F"/>
    <w:rsid w:val="008061C5"/>
    <w:rsid w:val="00812370"/>
    <w:rsid w:val="008277B6"/>
    <w:rsid w:val="00837A36"/>
    <w:rsid w:val="008468E4"/>
    <w:rsid w:val="008536A1"/>
    <w:rsid w:val="00873C11"/>
    <w:rsid w:val="008C74B7"/>
    <w:rsid w:val="008D1AAA"/>
    <w:rsid w:val="008D6468"/>
    <w:rsid w:val="008F609A"/>
    <w:rsid w:val="00914376"/>
    <w:rsid w:val="009D2759"/>
    <w:rsid w:val="00A41BB5"/>
    <w:rsid w:val="00A457C8"/>
    <w:rsid w:val="00A7683C"/>
    <w:rsid w:val="00A76F74"/>
    <w:rsid w:val="00AA0D68"/>
    <w:rsid w:val="00AA4792"/>
    <w:rsid w:val="00AC286A"/>
    <w:rsid w:val="00AE1680"/>
    <w:rsid w:val="00B11D76"/>
    <w:rsid w:val="00B14672"/>
    <w:rsid w:val="00B252EF"/>
    <w:rsid w:val="00B441C4"/>
    <w:rsid w:val="00B46323"/>
    <w:rsid w:val="00BD0415"/>
    <w:rsid w:val="00BD1F53"/>
    <w:rsid w:val="00BD5C50"/>
    <w:rsid w:val="00C51750"/>
    <w:rsid w:val="00C5610D"/>
    <w:rsid w:val="00C665C5"/>
    <w:rsid w:val="00CC16A2"/>
    <w:rsid w:val="00D000F0"/>
    <w:rsid w:val="00D54E5B"/>
    <w:rsid w:val="00D7151A"/>
    <w:rsid w:val="00D9626E"/>
    <w:rsid w:val="00DB1CE2"/>
    <w:rsid w:val="00E165B4"/>
    <w:rsid w:val="00E27B4F"/>
    <w:rsid w:val="00E36559"/>
    <w:rsid w:val="00E62845"/>
    <w:rsid w:val="00E75370"/>
    <w:rsid w:val="00EC1175"/>
    <w:rsid w:val="00ED3C07"/>
    <w:rsid w:val="00ED6E5C"/>
    <w:rsid w:val="00EF0B42"/>
    <w:rsid w:val="00F146B7"/>
    <w:rsid w:val="00F177DD"/>
    <w:rsid w:val="00F26D6A"/>
    <w:rsid w:val="00F404D4"/>
    <w:rsid w:val="00F943D7"/>
    <w:rsid w:val="00FC7510"/>
    <w:rsid w:val="00FD7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3B41C"/>
  <w15:chartTrackingRefBased/>
  <w15:docId w15:val="{FF97A3FA-0553-426A-B857-105D0613C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6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6295"/>
  </w:style>
  <w:style w:type="paragraph" w:styleId="Footer">
    <w:name w:val="footer"/>
    <w:basedOn w:val="Normal"/>
    <w:link w:val="FooterChar"/>
    <w:uiPriority w:val="99"/>
    <w:unhideWhenUsed/>
    <w:rsid w:val="00226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2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8</Words>
  <Characters>306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user</cp:lastModifiedBy>
  <cp:revision>2</cp:revision>
  <dcterms:created xsi:type="dcterms:W3CDTF">2021-04-29T23:06:00Z</dcterms:created>
  <dcterms:modified xsi:type="dcterms:W3CDTF">2021-04-29T23:06:00Z</dcterms:modified>
</cp:coreProperties>
</file>